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10482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5936"/>
        <w:gridCol w:w="2136"/>
      </w:tblGrid>
      <w:tr w:rsidR="00727C73" w:rsidTr="00727C73">
        <w:tc>
          <w:tcPr>
            <w:tcW w:w="2411" w:type="dxa"/>
          </w:tcPr>
          <w:p w:rsidR="00727C73" w:rsidRDefault="00727C73" w:rsidP="00727C73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5E9AADDF" wp14:editId="5BB75105">
                  <wp:extent cx="1298222" cy="1298222"/>
                  <wp:effectExtent l="0" t="0" r="0" b="0"/>
                  <wp:docPr id="2" name="Рисунок 2" descr="ФГБОУ ВО «Воронежский государственный университет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ФГБОУ ВО «Воронежский государственный университет»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280" cy="1320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3" w:type="dxa"/>
          </w:tcPr>
          <w:p w:rsidR="00727C73" w:rsidRDefault="00727C73" w:rsidP="00727C73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 w:rsidRPr="00E76F66"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 xml:space="preserve">ФГБОУ ВО </w:t>
            </w:r>
          </w:p>
          <w:p w:rsidR="00727C73" w:rsidRDefault="00727C73" w:rsidP="00727C73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 w:rsidRPr="00E76F66"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>«Воронежский государственный университет»</w:t>
            </w:r>
          </w:p>
          <w:p w:rsidR="00727C73" w:rsidRDefault="00727C73" w:rsidP="00727C73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>Факультет</w:t>
            </w:r>
            <w:r w:rsidRPr="00E76F66"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 xml:space="preserve"> международных отношений</w:t>
            </w:r>
          </w:p>
          <w:p w:rsidR="00727C73" w:rsidRDefault="00727C73" w:rsidP="00727C73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 w:rsidRPr="00E76F66"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 xml:space="preserve">Кафедра регионоведения и экономики </w:t>
            </w:r>
          </w:p>
          <w:p w:rsidR="00727C73" w:rsidRDefault="00727C73" w:rsidP="00727C73">
            <w:pPr>
              <w:shd w:val="clear" w:color="auto" w:fill="FFFFFF"/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 w:rsidRPr="00E76F66"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  <w:t>зарубежных стран</w:t>
            </w:r>
          </w:p>
          <w:p w:rsidR="00727C73" w:rsidRDefault="00727C73" w:rsidP="00727C73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</w:p>
        </w:tc>
        <w:tc>
          <w:tcPr>
            <w:tcW w:w="2118" w:type="dxa"/>
          </w:tcPr>
          <w:p w:rsidR="00727C73" w:rsidRDefault="00727C73" w:rsidP="00727C73">
            <w:pPr>
              <w:jc w:val="center"/>
              <w:rPr>
                <w:rFonts w:ascii="Times New Roman" w:eastAsia="Times New Roman" w:hAnsi="Times New Roman" w:cs="Times New Roman"/>
                <w:color w:val="222222"/>
                <w:sz w:val="28"/>
                <w:szCs w:val="28"/>
                <w:lang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0FF8AFBD" wp14:editId="52A9489E">
                  <wp:extent cx="1219200" cy="1219200"/>
                  <wp:effectExtent l="0" t="0" r="0" b="0"/>
                  <wp:docPr id="1" name="Рисунок 1" descr="Факультет международных отношений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Факультет международных отношений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446" cy="123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27C73" w:rsidRDefault="00727C73" w:rsidP="00727C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727C73" w:rsidRDefault="00727C73" w:rsidP="00727C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727C73" w:rsidRPr="00727C73" w:rsidRDefault="00727C73" w:rsidP="00727C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color w:val="222222"/>
          <w:sz w:val="28"/>
          <w:szCs w:val="28"/>
          <w:lang w:eastAsia="ru-RU"/>
        </w:rPr>
      </w:pPr>
      <w:r w:rsidRPr="00727C73">
        <w:rPr>
          <w:rFonts w:ascii="Times New Roman" w:eastAsia="Times New Roman" w:hAnsi="Times New Roman" w:cs="Times New Roman"/>
          <w:b/>
          <w:i/>
          <w:color w:val="222222"/>
          <w:sz w:val="28"/>
          <w:szCs w:val="28"/>
          <w:lang w:eastAsia="ru-RU"/>
        </w:rPr>
        <w:t>Информационное письмо</w:t>
      </w:r>
    </w:p>
    <w:p w:rsidR="00727C73" w:rsidRDefault="00727C73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727C73" w:rsidRDefault="00727C73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727C73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Кафедра регионоведения и экономики зарубежных стран Факультета международных отношений ФГБОУ ВО «Воронежский государственный университет» приглашает принять участие в международной конференции «</w:t>
      </w:r>
      <w:bookmarkStart w:id="0" w:name="_GoBack"/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Регион: вызовы и угрозы социально-экономической и политической напряженности (российские реалии и европейский опыт)</w:t>
      </w:r>
      <w:bookmarkEnd w:id="0"/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»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.</w:t>
      </w:r>
      <w:r w:rsid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</w:t>
      </w:r>
    </w:p>
    <w:p w:rsidR="00E76F66" w:rsidRPr="0095133C" w:rsidRDefault="00071511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К участию в конференции приглашаются преподаватели и аспиранты (докторанты) российских и зарубежных университетов. Запланирована отдельная секция для бакалавров и магистрантов.</w:t>
      </w:r>
    </w:p>
    <w:p w:rsidR="0095133C" w:rsidRPr="0095133C" w:rsidRDefault="0095133C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E76F66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  <w:r w:rsidRPr="00E76F66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Сроки проведения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: 15 - 16 апреля 2021 года </w:t>
      </w:r>
    </w:p>
    <w:p w:rsidR="0095133C" w:rsidRPr="0095133C" w:rsidRDefault="0095133C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</w:p>
    <w:p w:rsidR="00E76F66" w:rsidRPr="00E76F66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Место проведения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: г. Воронеж, Воронежский государственный университет, Университетская пл. 1 (главный корпус ВГУ), Московский проспект 88 (</w:t>
      </w:r>
      <w:r w:rsid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Воронежский государственный университет, корпус № 8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)</w:t>
      </w:r>
    </w:p>
    <w:p w:rsidR="0095133C" w:rsidRDefault="0095133C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8"/>
          <w:szCs w:val="28"/>
          <w:lang w:val="en-US" w:eastAsia="ru-RU"/>
        </w:rPr>
      </w:pPr>
    </w:p>
    <w:p w:rsidR="00071511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Ф</w:t>
      </w:r>
      <w:r w:rsidRPr="00E76F66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орма проведения</w:t>
      </w: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 xml:space="preserve"> конференции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: очная для</w:t>
      </w:r>
      <w:r w:rsid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сотрудников</w:t>
      </w:r>
      <w:r w:rsidR="00727C73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ВГУ с дистанционным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участием для иностр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анных и иногородних участников. </w:t>
      </w:r>
    </w:p>
    <w:p w:rsidR="0095133C" w:rsidRDefault="0095133C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</w:p>
    <w:p w:rsidR="00E76F66" w:rsidRPr="00E76F66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По </w:t>
      </w: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результатам конференции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планируется издание электронного сборника статей «Регион: вызовы и угрозы социально-экономической и политической напряженности (российские реалии и европейский опыт)»</w:t>
      </w:r>
    </w:p>
    <w:p w:rsidR="0095133C" w:rsidRDefault="0095133C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222222"/>
          <w:sz w:val="28"/>
          <w:szCs w:val="28"/>
          <w:lang w:val="en-US" w:eastAsia="ru-RU"/>
        </w:rPr>
      </w:pP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Целью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конференции является анализ основных проблем регионального развития и адаптационного потенциала российских и европейских регионов в сфере политики и культуры</w:t>
      </w:r>
    </w:p>
    <w:p w:rsidR="0095133C" w:rsidRDefault="0095133C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В число </w:t>
      </w: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задач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конференции входят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1) изучение российских региональных проблем и диспропорций регионального развития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2) изучение возможностей применения европейского опыта регионального развития в России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3) анализ культурных и идентичностных трансформаций регионов в сравнительной перспективе </w:t>
      </w:r>
    </w:p>
    <w:p w:rsidR="0095133C" w:rsidRDefault="0095133C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Основные планируемые </w:t>
      </w:r>
      <w:r w:rsidRPr="00E76F66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разделы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работы конференции: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1) Теоретические проблемы регионов и их изучения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2) Российские и европейские регионы в сравнительной перспективе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3) Воронежская область как регион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4) Региональные центры и проблемы урбанизации как факторы регионального развития;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5) социальная и экономическая стабильность </w:t>
      </w:r>
      <w:proofErr w:type="spellStart"/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vs</w:t>
      </w:r>
      <w:proofErr w:type="spellEnd"/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напряженность на региональном уровне: российские реалии и европейский опыт</w:t>
      </w:r>
    </w:p>
    <w:p w:rsid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95133C" w:rsidRDefault="0095133C" w:rsidP="00727C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  <w:lang w:val="en-US" w:eastAsia="ru-RU"/>
        </w:rPr>
      </w:pPr>
    </w:p>
    <w:p w:rsidR="00071511" w:rsidRPr="00727C73" w:rsidRDefault="00071511" w:rsidP="00727C7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</w:pPr>
      <w:r w:rsidRPr="00727C73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Требования к оформлению материалов</w:t>
      </w:r>
    </w:p>
    <w:p w:rsidR="0095133C" w:rsidRDefault="0095133C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</w:pPr>
    </w:p>
    <w:p w:rsid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Материалы принимаются на русском или английском языке. </w:t>
      </w:r>
    </w:p>
    <w:p w:rsidR="00071511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Объем статей для публикации не должен превышать 1 </w:t>
      </w:r>
      <w:proofErr w:type="spellStart"/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п.л</w:t>
      </w:r>
      <w:proofErr w:type="spellEnd"/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.</w:t>
      </w:r>
    </w:p>
    <w:p w:rsid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Поля: верхнее и нижнее – 2 с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м, левое – 2 см, правое – 2 см.</w:t>
      </w:r>
    </w:p>
    <w:p w:rsidR="00071511" w:rsidRPr="0095133C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Шрифт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: 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  <w:t>Times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  <w:t>New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val="en-US" w:eastAsia="ru-RU"/>
        </w:rPr>
        <w:t>Roman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, 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размер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шрифта</w:t>
      </w:r>
      <w:r w:rsidRPr="0095133C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– 14.</w:t>
      </w:r>
    </w:p>
    <w:p w:rsid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Интервал: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1, отступ – 1,25, выравни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вание по ширине, без переносов.</w:t>
      </w:r>
    </w:p>
    <w:p w:rsidR="00071511" w:rsidRP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Сноски концевые, в квадратных скобках, выставляются в алфавитном порядке, с последующим указанием номера в тексте (1… [1, с. 45]). </w:t>
      </w:r>
    </w:p>
    <w:p w:rsidR="00071511" w:rsidRP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Оформление сносок строго в соответствии с ГОСТ 7.1-2003. Библиографическая запись. </w:t>
      </w:r>
    </w:p>
    <w:p w:rsidR="00071511" w:rsidRPr="00071511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На первой странице в правом верхнем углу печатается фамилия и инициалы автора, место учебы (работы), далее через пробел по центру печатается название материалов, ниже через пробел материалы.</w:t>
      </w:r>
    </w:p>
    <w:p w:rsidR="00E76F66" w:rsidRPr="00E76F66" w:rsidRDefault="00071511" w:rsidP="00071511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Оргкомитет оставляет за собой право не включать в сборник материалы: не отвечающие тематике конференции, оформленные не в соответствии с указанными требованиями, поступившие после установленного срока.</w:t>
      </w:r>
    </w:p>
    <w:p w:rsidR="00E76F66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071511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E76F66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Контактное лицо</w:t>
      </w:r>
      <w:r w:rsidRPr="00E76F66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: д.и.н., доц. М.В. Кирчанов, моб. тел.: 89805447525, эл.почта: </w:t>
      </w:r>
      <w:hyperlink r:id="rId7" w:tgtFrame="_blank" w:history="1">
        <w:r w:rsidRPr="00E76F66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  <w:lang w:eastAsia="ru-RU"/>
          </w:rPr>
          <w:t>maksymkyrchanoff@gmail.com</w:t>
        </w:r>
      </w:hyperlink>
    </w:p>
    <w:p w:rsidR="00071511" w:rsidRDefault="00071511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E76F66" w:rsidRPr="00E76F66" w:rsidRDefault="00071511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  <w:r w:rsidRPr="00071511">
        <w:rPr>
          <w:rFonts w:ascii="Times New Roman" w:eastAsia="Times New Roman" w:hAnsi="Times New Roman" w:cs="Times New Roman"/>
          <w:b/>
          <w:color w:val="222222"/>
          <w:sz w:val="28"/>
          <w:szCs w:val="28"/>
          <w:lang w:eastAsia="ru-RU"/>
        </w:rPr>
        <w:t>Последний день приёма материалов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: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2</w:t>
      </w:r>
      <w:r w:rsidRPr="00071511"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  <w:t>5 марта 2021 года.</w:t>
      </w:r>
    </w:p>
    <w:p w:rsidR="00E76F66" w:rsidRPr="00E76F66" w:rsidRDefault="00E76F66" w:rsidP="00E76F66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8"/>
          <w:lang w:eastAsia="ru-RU"/>
        </w:rPr>
      </w:pPr>
    </w:p>
    <w:p w:rsidR="00393254" w:rsidRDefault="0095133C"/>
    <w:sectPr w:rsidR="003932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DM1tzAxszQxsjRR0lEKTi0uzszPAykwrAUAkX5vGiwAAAA="/>
  </w:docVars>
  <w:rsids>
    <w:rsidRoot w:val="00266DA2"/>
    <w:rsid w:val="00032D8A"/>
    <w:rsid w:val="00071511"/>
    <w:rsid w:val="00266DA2"/>
    <w:rsid w:val="00727C73"/>
    <w:rsid w:val="0095133C"/>
    <w:rsid w:val="00E75870"/>
    <w:rsid w:val="00E76F66"/>
    <w:rsid w:val="00F70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27C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E758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7587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27C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E758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758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56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8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5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34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10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62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15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58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5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ksymkyrchanoff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12-08T15:59:00Z</dcterms:created>
  <dcterms:modified xsi:type="dcterms:W3CDTF">2021-01-04T15:43:00Z</dcterms:modified>
</cp:coreProperties>
</file>